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vertAnchor="text" w:tblpX="-830"/>
        <w:tblOverlap w:val="never"/>
        <w:tblW w:w="11020" w:type="dxa"/>
        <w:tblInd w:w="0" w:type="dxa"/>
        <w:tblCellMar>
          <w:top w:w="51" w:type="dxa"/>
          <w:left w:w="110" w:type="dxa"/>
          <w:right w:w="53" w:type="dxa"/>
        </w:tblCellMar>
        <w:tblLook w:val="04A0" w:firstRow="1" w:lastRow="0" w:firstColumn="1" w:lastColumn="0" w:noHBand="0" w:noVBand="1"/>
      </w:tblPr>
      <w:tblGrid>
        <w:gridCol w:w="11020"/>
      </w:tblGrid>
      <w:tr w:rsidR="00F0425E" w14:paraId="6B84E07C" w14:textId="77777777" w:rsidTr="0404BE9F">
        <w:trPr>
          <w:trHeight w:val="14326"/>
        </w:trPr>
        <w:tc>
          <w:tcPr>
            <w:tcW w:w="11020" w:type="dxa"/>
            <w:tcBorders>
              <w:top w:val="dashed" w:sz="24" w:space="0" w:color="000000" w:themeColor="text1"/>
              <w:left w:val="dashed" w:sz="24" w:space="0" w:color="000000" w:themeColor="text1"/>
              <w:bottom w:val="dashed" w:sz="24" w:space="0" w:color="000000" w:themeColor="text1"/>
              <w:right w:val="dashed" w:sz="24" w:space="0" w:color="000000" w:themeColor="text1"/>
            </w:tcBorders>
          </w:tcPr>
          <w:p w14:paraId="0F4BDD2A" w14:textId="27B8DFDF" w:rsidR="00EA67DF" w:rsidRDefault="00E421CC" w:rsidP="0404BE9F">
            <w:pPr>
              <w:jc w:val="center"/>
              <w:rPr>
                <w:b/>
                <w:bCs/>
                <w:sz w:val="80"/>
                <w:szCs w:val="80"/>
              </w:rPr>
            </w:pPr>
            <w:bookmarkStart w:id="0" w:name="_GoBack"/>
            <w:bookmarkEnd w:id="0"/>
            <w:r>
              <w:rPr>
                <w:b/>
                <w:bCs/>
                <w:sz w:val="80"/>
                <w:szCs w:val="80"/>
              </w:rPr>
              <w:t xml:space="preserve">LASC State Dues for </w:t>
            </w:r>
            <w:r w:rsidR="0042626C">
              <w:rPr>
                <w:b/>
                <w:bCs/>
                <w:color w:val="FF0000"/>
                <w:sz w:val="80"/>
                <w:szCs w:val="80"/>
              </w:rPr>
              <w:t>2023</w:t>
            </w:r>
          </w:p>
          <w:p w14:paraId="6C70560B" w14:textId="77777777" w:rsidR="00F0425E" w:rsidRDefault="0064721F" w:rsidP="00EA67DF">
            <w:pPr>
              <w:jc w:val="center"/>
            </w:pPr>
            <w:r>
              <w:rPr>
                <w:b/>
                <w:sz w:val="44"/>
              </w:rPr>
              <w:t>Dues are $</w:t>
            </w:r>
            <w:r>
              <w:rPr>
                <w:b/>
                <w:sz w:val="44"/>
                <w:u w:val="single" w:color="000000"/>
              </w:rPr>
              <w:t>50.00</w:t>
            </w:r>
            <w:r>
              <w:rPr>
                <w:b/>
                <w:sz w:val="44"/>
              </w:rPr>
              <w:t xml:space="preserve"> per school </w:t>
            </w:r>
          </w:p>
          <w:p w14:paraId="2CA1D045" w14:textId="77777777" w:rsidR="00F0425E" w:rsidRDefault="0064721F" w:rsidP="00EA67DF">
            <w:pPr>
              <w:ind w:left="160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390763B" wp14:editId="781483F5">
                      <wp:extent cx="7620" cy="38100"/>
                      <wp:effectExtent l="0" t="0" r="0" b="0"/>
                      <wp:docPr id="1034" name="Group 10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620" cy="38100"/>
                                <a:chOff x="0" y="0"/>
                                <a:chExt cx="7620" cy="38100"/>
                              </a:xfrm>
                            </wpg:grpSpPr>
                            <wps:wsp>
                              <wps:cNvPr id="239" name="Shape 239"/>
                              <wps:cNvSpPr/>
                              <wps:spPr>
                                <a:xfrm>
                                  <a:off x="0" y="0"/>
                                  <a:ext cx="7620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620">
                                      <a:moveTo>
                                        <a:pt x="0" y="0"/>
                                      </a:moveTo>
                                      <a:lnTo>
                                        <a:pt x="7620" y="0"/>
                                      </a:lnTo>
                                    </a:path>
                                  </a:pathLst>
                                </a:custGeom>
                                <a:ln w="38100" cap="flat">
                                  <a:custDash>
                                    <a:ds d="300000" sp="300000"/>
                                  </a:custDash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="http://schemas.openxmlformats.org/drawingml/2006/main">
                  <w:pict>
                    <v:group id="Group 1034" style="width:.6pt;height:3pt;mso-position-horizontal-relative:char;mso-position-vertical-relative:line" coordsize="7620,38100" o:spid="_x0000_s1026" w14:anchorId="15BA2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">
                      <v:shape id="Shape 239" style="position:absolute;width:7620;height:0;visibility:visible;mso-wrap-style:square;v-text-anchor:top" coordsize="7620,0" o:spid="_x0000_s1027" filled="f" strokeweight="3pt" path="m,l762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/HwucIA&#10;AADcAAAADwAAAGRycy9kb3ducmV2LnhtbESP3YrCMBSE7xd8h3AE79bUuvhTjSKK4I0Xqz7AoTm2&#10;sc1JaaLWtzcLwl4OM/MNs1x3thYPar1xrGA0TEAQ504bLhRczvvvGQgfkDXWjknBizysV72vJWba&#10;PfmXHqdQiAhhn6GCMoQmk9LnJVn0Q9cQR+/qWoshyraQusVnhNtapkkykRYNx4USG9qWlFenu1VQ&#10;pej3efUzv+PkdtkZFw5Tc1Rq0O82CxCBuvAf/rQPWkE6nsPfmXgE5Oo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8fC5wgAAANwAAAAPAAAAAAAAAAAAAAAAAJgCAABkcnMvZG93&#10;bnJldi54bWxQSwUGAAAAAAQABAD1AAAAhwMAAAAA&#10;">
                        <v:path textboxrect="0,0,7620,0" arrowok="t"/>
                      </v:shape>
                      <w10:anchorlock/>
                    </v:group>
                  </w:pict>
                </mc:Fallback>
              </mc:AlternateContent>
            </w:r>
          </w:p>
          <w:p w14:paraId="56BFACAC" w14:textId="77777777" w:rsidR="00F0425E" w:rsidRDefault="0064721F" w:rsidP="00EA67DF">
            <w:pPr>
              <w:ind w:right="57"/>
              <w:jc w:val="center"/>
            </w:pPr>
            <w:r>
              <w:rPr>
                <w:b/>
                <w:sz w:val="36"/>
              </w:rPr>
              <w:t xml:space="preserve">Please make checks payable to: </w:t>
            </w:r>
            <w:r>
              <w:rPr>
                <w:b/>
                <w:sz w:val="36"/>
                <w:u w:val="single" w:color="000000"/>
              </w:rPr>
              <w:t>LASC</w:t>
            </w:r>
            <w:r>
              <w:rPr>
                <w:b/>
                <w:sz w:val="36"/>
              </w:rPr>
              <w:t xml:space="preserve"> </w:t>
            </w:r>
          </w:p>
          <w:p w14:paraId="125038E0" w14:textId="77777777" w:rsidR="00F0425E" w:rsidRDefault="0064721F" w:rsidP="00EA67DF">
            <w:pPr>
              <w:ind w:right="10"/>
              <w:jc w:val="center"/>
            </w:pPr>
            <w:r>
              <w:rPr>
                <w:b/>
                <w:sz w:val="20"/>
              </w:rPr>
              <w:t xml:space="preserve"> </w:t>
            </w:r>
          </w:p>
          <w:p w14:paraId="2AA29C8D" w14:textId="77777777" w:rsidR="00F0425E" w:rsidRDefault="0064721F" w:rsidP="00EA67DF">
            <w:pPr>
              <w:ind w:right="57"/>
              <w:jc w:val="center"/>
            </w:pPr>
            <w:r>
              <w:rPr>
                <w:b/>
                <w:sz w:val="38"/>
              </w:rPr>
              <w:t xml:space="preserve">The dues are payable by: </w:t>
            </w:r>
            <w:r>
              <w:rPr>
                <w:b/>
                <w:sz w:val="62"/>
                <w:u w:val="single" w:color="000000"/>
              </w:rPr>
              <w:t>APRIL 30th</w:t>
            </w:r>
            <w:r>
              <w:rPr>
                <w:b/>
                <w:sz w:val="62"/>
              </w:rPr>
              <w:t xml:space="preserve"> </w:t>
            </w:r>
          </w:p>
          <w:p w14:paraId="3B5CA963" w14:textId="77777777" w:rsidR="00F0425E" w:rsidRDefault="0064721F">
            <w:pPr>
              <w:ind w:left="35"/>
              <w:jc w:val="center"/>
            </w:pPr>
            <w:r>
              <w:rPr>
                <w:b/>
                <w:sz w:val="40"/>
              </w:rPr>
              <w:t xml:space="preserve"> </w:t>
            </w:r>
          </w:p>
          <w:p w14:paraId="6CDAFE79" w14:textId="77777777" w:rsidR="00F0425E" w:rsidRDefault="0064721F">
            <w:pPr>
              <w:ind w:left="38"/>
              <w:jc w:val="both"/>
            </w:pPr>
            <w:r>
              <w:rPr>
                <w:b/>
                <w:sz w:val="32"/>
              </w:rPr>
              <w:t xml:space="preserve">Schools Name:_______________________________________________________ </w:t>
            </w:r>
          </w:p>
          <w:p w14:paraId="28615B0C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39EEB533" w14:textId="77777777" w:rsidR="00F0425E" w:rsidRDefault="0064721F">
            <w:pPr>
              <w:ind w:left="55"/>
            </w:pPr>
            <w:r>
              <w:rPr>
                <w:b/>
                <w:sz w:val="32"/>
              </w:rPr>
              <w:t xml:space="preserve">Advisor’s Name: _____________________________________________________ </w:t>
            </w:r>
          </w:p>
          <w:p w14:paraId="15AA3734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3E1478EB" w14:textId="77777777" w:rsidR="00F0425E" w:rsidRDefault="0064721F">
            <w:pPr>
              <w:spacing w:line="241" w:lineRule="auto"/>
              <w:ind w:left="552" w:right="535"/>
              <w:jc w:val="center"/>
            </w:pPr>
            <w:r>
              <w:rPr>
                <w:b/>
                <w:sz w:val="32"/>
              </w:rPr>
              <w:t xml:space="preserve">Advisor’s Home Phone Number: (_______) _____________________ (This is important! I do not share this with anyone!) </w:t>
            </w:r>
          </w:p>
          <w:p w14:paraId="326F9D99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7EFDC255" w14:textId="77777777" w:rsidR="00F0425E" w:rsidRDefault="0064721F">
            <w:pPr>
              <w:spacing w:after="3" w:line="239" w:lineRule="auto"/>
              <w:jc w:val="center"/>
            </w:pPr>
            <w:r>
              <w:rPr>
                <w:b/>
                <w:sz w:val="32"/>
              </w:rPr>
              <w:t xml:space="preserve">Advisor’s Personal Email Address: _______________________________________ (Please… I do not share this with anyone!) </w:t>
            </w:r>
          </w:p>
          <w:p w14:paraId="68152938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0EDB2A61" w14:textId="77777777" w:rsidR="00F0425E" w:rsidRDefault="0064721F">
            <w:pPr>
              <w:ind w:right="62"/>
              <w:jc w:val="center"/>
            </w:pPr>
            <w:r>
              <w:rPr>
                <w:b/>
                <w:sz w:val="32"/>
              </w:rPr>
              <w:t xml:space="preserve">School Phone: (_______) _____________________ </w:t>
            </w:r>
          </w:p>
          <w:p w14:paraId="08F58756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4E559547" w14:textId="77777777" w:rsidR="00F0425E" w:rsidRDefault="0064721F">
            <w:pPr>
              <w:ind w:right="60"/>
              <w:jc w:val="center"/>
            </w:pPr>
            <w:r>
              <w:rPr>
                <w:b/>
                <w:sz w:val="32"/>
              </w:rPr>
              <w:t xml:space="preserve">School Fax: (_______) _____________________ </w:t>
            </w:r>
          </w:p>
          <w:p w14:paraId="444CB6FC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4E14B47E" w14:textId="77777777" w:rsidR="00F0425E" w:rsidRDefault="0064721F">
            <w:pPr>
              <w:ind w:left="65"/>
            </w:pPr>
            <w:r>
              <w:rPr>
                <w:b/>
                <w:sz w:val="32"/>
              </w:rPr>
              <w:t xml:space="preserve">Your School Email: ___________________________________________________ </w:t>
            </w:r>
          </w:p>
          <w:p w14:paraId="0B5D228A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0F02B6AB" w14:textId="77777777" w:rsidR="00F0425E" w:rsidRDefault="0064721F" w:rsidP="00EA67DF">
            <w:pPr>
              <w:tabs>
                <w:tab w:val="center" w:pos="0"/>
                <w:tab w:val="center" w:pos="720"/>
                <w:tab w:val="center" w:pos="5237"/>
              </w:tabs>
            </w:pPr>
            <w:r>
              <w:tab/>
            </w:r>
            <w:r w:rsidR="00EA67DF">
              <w:rPr>
                <w:b/>
                <w:sz w:val="32"/>
              </w:rPr>
              <w:t xml:space="preserve"> </w:t>
            </w:r>
            <w:r>
              <w:rPr>
                <w:b/>
                <w:sz w:val="32"/>
              </w:rPr>
              <w:t xml:space="preserve">School Address__________________________________ </w:t>
            </w:r>
          </w:p>
          <w:p w14:paraId="762669E0" w14:textId="77777777" w:rsidR="00F0425E" w:rsidRDefault="0064721F">
            <w:pPr>
              <w:ind w:left="17"/>
              <w:jc w:val="center"/>
            </w:pPr>
            <w:r>
              <w:rPr>
                <w:b/>
                <w:sz w:val="32"/>
              </w:rPr>
              <w:t xml:space="preserve"> </w:t>
            </w:r>
          </w:p>
          <w:p w14:paraId="3AB8B993" w14:textId="77777777" w:rsidR="00F0425E" w:rsidRDefault="0064721F">
            <w:pPr>
              <w:ind w:right="59"/>
              <w:jc w:val="center"/>
            </w:pPr>
            <w:r>
              <w:rPr>
                <w:b/>
                <w:sz w:val="32"/>
              </w:rPr>
              <w:t xml:space="preserve">Make checks payable to LASC and send it to: </w:t>
            </w:r>
          </w:p>
          <w:p w14:paraId="5BB41857" w14:textId="77777777" w:rsidR="00F0425E" w:rsidRDefault="0064721F">
            <w:pPr>
              <w:ind w:right="60"/>
              <w:jc w:val="center"/>
            </w:pPr>
            <w:r>
              <w:rPr>
                <w:b/>
                <w:sz w:val="32"/>
              </w:rPr>
              <w:t xml:space="preserve"> Mr. Phil—Executive Director </w:t>
            </w:r>
          </w:p>
          <w:p w14:paraId="27169693" w14:textId="77777777" w:rsidR="00F0425E" w:rsidRDefault="0064721F">
            <w:pPr>
              <w:ind w:right="55"/>
              <w:jc w:val="center"/>
            </w:pPr>
            <w:r>
              <w:rPr>
                <w:b/>
                <w:sz w:val="32"/>
              </w:rPr>
              <w:t>213 West 7</w:t>
            </w:r>
            <w:r>
              <w:rPr>
                <w:b/>
                <w:sz w:val="32"/>
                <w:vertAlign w:val="superscript"/>
              </w:rPr>
              <w:t>th</w:t>
            </w:r>
            <w:r>
              <w:rPr>
                <w:b/>
                <w:sz w:val="32"/>
              </w:rPr>
              <w:t xml:space="preserve"> Street </w:t>
            </w:r>
          </w:p>
          <w:p w14:paraId="289B5E7E" w14:textId="4156424F" w:rsidR="00F0425E" w:rsidRDefault="005A5D69" w:rsidP="00EA67DF">
            <w:pPr>
              <w:spacing w:after="326"/>
              <w:ind w:right="60"/>
              <w:jc w:val="center"/>
            </w:pPr>
            <w:r>
              <w:rPr>
                <w:b/>
                <w:sz w:val="32"/>
              </w:rPr>
              <w:t>Thibodaux, LA 70301</w:t>
            </w:r>
          </w:p>
        </w:tc>
      </w:tr>
    </w:tbl>
    <w:p w14:paraId="253AA3A6" w14:textId="77777777" w:rsidR="005A5D69" w:rsidRDefault="005A5D69" w:rsidP="005A5D69"/>
    <w:sectPr w:rsidR="005A5D69" w:rsidSect="00853400">
      <w:headerReference w:type="default" r:id="rId7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DF99B2" w14:textId="77777777" w:rsidR="0069377B" w:rsidRDefault="0069377B" w:rsidP="00EA67DF">
      <w:pPr>
        <w:spacing w:after="0" w:line="240" w:lineRule="auto"/>
      </w:pPr>
      <w:r>
        <w:separator/>
      </w:r>
    </w:p>
  </w:endnote>
  <w:endnote w:type="continuationSeparator" w:id="0">
    <w:p w14:paraId="7EA155FA" w14:textId="77777777" w:rsidR="0069377B" w:rsidRDefault="0069377B" w:rsidP="00EA67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BA5157" w14:textId="77777777" w:rsidR="0069377B" w:rsidRDefault="0069377B" w:rsidP="00EA67DF">
      <w:pPr>
        <w:spacing w:after="0" w:line="240" w:lineRule="auto"/>
      </w:pPr>
      <w:r>
        <w:separator/>
      </w:r>
    </w:p>
  </w:footnote>
  <w:footnote w:type="continuationSeparator" w:id="0">
    <w:p w14:paraId="6188228A" w14:textId="77777777" w:rsidR="0069377B" w:rsidRDefault="0069377B" w:rsidP="00EA67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94967" w14:textId="3EDF212D" w:rsidR="00B145C6" w:rsidRDefault="00B145C6" w:rsidP="00853400">
    <w:pPr>
      <w:pStyle w:val="Header"/>
      <w:tabs>
        <w:tab w:val="clear" w:pos="4680"/>
        <w:tab w:val="clear" w:pos="9360"/>
        <w:tab w:val="left" w:pos="124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M1NLI0M7IwMrNQ0lEKTi0uzszPAykwrAUARXqcwiwAAAA="/>
  </w:docVars>
  <w:rsids>
    <w:rsidRoot w:val="00F0425E"/>
    <w:rsid w:val="000111F2"/>
    <w:rsid w:val="001D31DA"/>
    <w:rsid w:val="003D4906"/>
    <w:rsid w:val="0042626C"/>
    <w:rsid w:val="005A5D69"/>
    <w:rsid w:val="005C2E9D"/>
    <w:rsid w:val="0064721F"/>
    <w:rsid w:val="0069377B"/>
    <w:rsid w:val="006B0A12"/>
    <w:rsid w:val="006E0E2C"/>
    <w:rsid w:val="007B206E"/>
    <w:rsid w:val="007C0384"/>
    <w:rsid w:val="00853400"/>
    <w:rsid w:val="00965199"/>
    <w:rsid w:val="00B145C6"/>
    <w:rsid w:val="00C04387"/>
    <w:rsid w:val="00C57959"/>
    <w:rsid w:val="00C6058A"/>
    <w:rsid w:val="00D90756"/>
    <w:rsid w:val="00DD6382"/>
    <w:rsid w:val="00DE3160"/>
    <w:rsid w:val="00E00CA7"/>
    <w:rsid w:val="00E421CC"/>
    <w:rsid w:val="00EA67DF"/>
    <w:rsid w:val="00EC6B3C"/>
    <w:rsid w:val="00EE638A"/>
    <w:rsid w:val="00F0425E"/>
    <w:rsid w:val="00FB043A"/>
    <w:rsid w:val="0404B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6BB0D5"/>
  <w15:docId w15:val="{6123A1F0-8A22-4608-ACDD-2A23A5330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A6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7D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A6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7DF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4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43A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9A88E6-0ECB-4DAA-A350-68635BE2C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C WebMaster</dc:creator>
  <cp:keywords/>
  <cp:lastModifiedBy>Beth David</cp:lastModifiedBy>
  <cp:revision>2</cp:revision>
  <cp:lastPrinted>2022-01-04T16:18:00Z</cp:lastPrinted>
  <dcterms:created xsi:type="dcterms:W3CDTF">2023-01-02T09:35:00Z</dcterms:created>
  <dcterms:modified xsi:type="dcterms:W3CDTF">2023-01-02T09:35:00Z</dcterms:modified>
</cp:coreProperties>
</file>